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C16B90" w:rsidRDefault="00C16B90" w:rsidP="004B24A2">
      <w:pPr>
        <w:spacing w:before="120"/>
        <w:ind w:right="-2"/>
        <w:rPr>
          <w:rFonts w:asciiTheme="minorHAnsi" w:eastAsia="Book Antiqua" w:hAnsiTheme="minorHAnsi" w:cstheme="minorHAnsi"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4A0BFF">
        <w:rPr>
          <w:sz w:val="28"/>
        </w:rPr>
        <w:tab/>
      </w:r>
      <w:r w:rsidR="004A0BFF">
        <w:rPr>
          <w:sz w:val="28"/>
        </w:rPr>
        <w:tab/>
      </w: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</w:p>
    <w:p w:rsidR="00A2106E" w:rsidRPr="00A2106E" w:rsidRDefault="00C16B90" w:rsidP="00A2106E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hAnsiTheme="minorHAnsi" w:cstheme="minorHAnsi"/>
          <w:sz w:val="22"/>
          <w:szCs w:val="22"/>
        </w:rPr>
        <w:t xml:space="preserve"> </w:t>
      </w:r>
      <w:r w:rsidR="00A2106E"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A2106E" w:rsidRPr="00A2106E" w:rsidRDefault="00A2106E" w:rsidP="00A2106E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A2106E" w:rsidRPr="00A2106E" w:rsidRDefault="00A2106E" w:rsidP="00A2106E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A2106E" w:rsidRPr="00207F57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</w:t>
      </w:r>
      <w:r w:rsidRPr="00207F57">
        <w:rPr>
          <w:rFonts w:asciiTheme="minorHAnsi" w:eastAsia="Book Antiqua" w:hAnsiTheme="minorHAnsi" w:cstheme="minorHAnsi"/>
          <w:sz w:val="24"/>
          <w:szCs w:val="24"/>
        </w:rPr>
        <w:t>na</w:t>
      </w:r>
      <w:r w:rsidRPr="00207F57">
        <w:rPr>
          <w:rFonts w:asciiTheme="minorHAnsi" w:eastAsia="Book Antiqua" w:hAnsiTheme="minorHAnsi" w:cstheme="minorHAnsi"/>
          <w:strike/>
          <w:sz w:val="24"/>
          <w:szCs w:val="24"/>
        </w:rPr>
        <w:t xml:space="preserve"> </w:t>
      </w:r>
      <w:r w:rsidRPr="00207F57">
        <w:rPr>
          <w:rFonts w:asciiTheme="minorHAnsi" w:eastAsia="Book Antiqua" w:hAnsiTheme="minorHAnsi" w:cstheme="minorHAnsi"/>
          <w:i/>
          <w:strike/>
          <w:sz w:val="24"/>
          <w:szCs w:val="24"/>
        </w:rPr>
        <w:t>dostawę</w:t>
      </w:r>
      <w:r w:rsidRPr="00207F57">
        <w:rPr>
          <w:rFonts w:asciiTheme="minorHAnsi" w:eastAsia="Book Antiqua" w:hAnsiTheme="minorHAnsi" w:cstheme="minorHAnsi"/>
          <w:i/>
          <w:strike/>
          <w:sz w:val="24"/>
          <w:szCs w:val="24"/>
          <w:u w:val="single"/>
        </w:rPr>
        <w:t>/</w:t>
      </w:r>
      <w:r w:rsidRPr="00402CF9">
        <w:rPr>
          <w:rFonts w:asciiTheme="minorHAnsi" w:eastAsia="Book Antiqua" w:hAnsiTheme="minorHAnsi" w:cstheme="minorHAnsi"/>
          <w:b/>
          <w:i/>
          <w:sz w:val="24"/>
          <w:szCs w:val="24"/>
          <w:u w:val="single"/>
        </w:rPr>
        <w:t>usługę.</w:t>
      </w:r>
      <w:bookmarkStart w:id="0" w:name="_GoBack"/>
      <w:bookmarkEnd w:id="0"/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EA0A2E" w:rsidRPr="00A2106E" w:rsidRDefault="00EA0A2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sectPr w:rsidR="00EA0A2E" w:rsidRPr="00A2106E" w:rsidSect="004A0BFF">
      <w:headerReference w:type="default" r:id="rId7"/>
      <w:footerReference w:type="default" r:id="rId8"/>
      <w:pgSz w:w="11906" w:h="16838"/>
      <w:pgMar w:top="0" w:right="991" w:bottom="0" w:left="1417" w:header="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0AB0" w:rsidRDefault="008D0AB0" w:rsidP="00BB66E1">
      <w:r>
        <w:separator/>
      </w:r>
    </w:p>
  </w:endnote>
  <w:endnote w:type="continuationSeparator" w:id="0">
    <w:p w:rsidR="008D0AB0" w:rsidRDefault="008D0AB0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9138F5">
        <w:pPr>
          <w:pStyle w:val="Stopka"/>
          <w:jc w:val="right"/>
        </w:pPr>
        <w:r w:rsidRPr="00576AFC">
          <w:rPr>
            <w:noProof/>
          </w:rPr>
          <w:drawing>
            <wp:inline distT="0" distB="0" distL="0" distR="0" wp14:anchorId="52CB8719" wp14:editId="650AA5B8">
              <wp:extent cx="5760720" cy="671830"/>
              <wp:effectExtent l="0" t="0" r="0" b="0"/>
              <wp:docPr id="13" name="Obraz 13" descr="Belka_RID nowe logo PL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Belka_RID nowe logo PL 1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720" cy="671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A409A6"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="00A409A6" w:rsidRPr="00A417AD">
          <w:rPr>
            <w:rFonts w:asciiTheme="minorHAnsi" w:hAnsiTheme="minorHAnsi" w:cstheme="minorHAnsi"/>
            <w:noProof/>
          </w:rPr>
          <w:fldChar w:fldCharType="separate"/>
        </w:r>
        <w:r w:rsidR="00402CF9">
          <w:rPr>
            <w:rFonts w:asciiTheme="minorHAnsi" w:hAnsiTheme="minorHAnsi" w:cstheme="minorHAnsi"/>
            <w:noProof/>
          </w:rPr>
          <w:t>1</w:t>
        </w:r>
        <w:r w:rsidR="00A409A6"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AB0" w:rsidRDefault="008D0AB0" w:rsidP="00BB66E1">
      <w:r>
        <w:separator/>
      </w:r>
    </w:p>
  </w:footnote>
  <w:footnote w:type="continuationSeparator" w:id="0">
    <w:p w:rsidR="008D0AB0" w:rsidRDefault="008D0AB0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56" w:type="dxa"/>
      <w:jc w:val="center"/>
      <w:tblLayout w:type="fixed"/>
      <w:tblLook w:val="04A0" w:firstRow="1" w:lastRow="0" w:firstColumn="1" w:lastColumn="0" w:noHBand="0" w:noVBand="1"/>
    </w:tblPr>
    <w:tblGrid>
      <w:gridCol w:w="4111"/>
      <w:gridCol w:w="3402"/>
      <w:gridCol w:w="2943"/>
    </w:tblGrid>
    <w:tr w:rsidR="00C16B90" w:rsidTr="004A0BFF">
      <w:trPr>
        <w:trHeight w:val="999"/>
        <w:jc w:val="center"/>
      </w:trPr>
      <w:tc>
        <w:tcPr>
          <w:tcW w:w="4111" w:type="dxa"/>
          <w:shd w:val="clear" w:color="auto" w:fill="auto"/>
          <w:vAlign w:val="center"/>
        </w:tcPr>
        <w:p w:rsidR="00C16B90" w:rsidRPr="00806F80" w:rsidRDefault="004A0BFF" w:rsidP="009138F5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noProof/>
            </w:rPr>
            <w:drawing>
              <wp:inline distT="0" distB="0" distL="0" distR="0" wp14:anchorId="530CCACF" wp14:editId="2CCD48AF">
                <wp:extent cx="3400425" cy="1009650"/>
                <wp:effectExtent l="0" t="0" r="0" b="0"/>
                <wp:docPr id="12" name="Obraz 12" descr="logo EN-01-1 czar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EN-01-1 czar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0042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2"/>
  </w:num>
  <w:num w:numId="4">
    <w:abstractNumId w:val="8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11"/>
  </w:num>
  <w:num w:numId="11">
    <w:abstractNumId w:val="13"/>
  </w:num>
  <w:num w:numId="12">
    <w:abstractNumId w:val="7"/>
  </w:num>
  <w:num w:numId="13">
    <w:abstractNumId w:val="6"/>
  </w:num>
  <w:num w:numId="14">
    <w:abstractNumId w:val="0"/>
  </w:num>
  <w:num w:numId="15">
    <w:abstractNumId w:val="15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162F30"/>
    <w:rsid w:val="0019091B"/>
    <w:rsid w:val="001A51D5"/>
    <w:rsid w:val="001A7CBD"/>
    <w:rsid w:val="001B0C0C"/>
    <w:rsid w:val="001C5C32"/>
    <w:rsid w:val="001C5E96"/>
    <w:rsid w:val="00207F57"/>
    <w:rsid w:val="00236D53"/>
    <w:rsid w:val="003000CF"/>
    <w:rsid w:val="003014FD"/>
    <w:rsid w:val="00325767"/>
    <w:rsid w:val="00345CCF"/>
    <w:rsid w:val="00383B33"/>
    <w:rsid w:val="00395572"/>
    <w:rsid w:val="003A36BB"/>
    <w:rsid w:val="003E4576"/>
    <w:rsid w:val="003F55B6"/>
    <w:rsid w:val="00402CF9"/>
    <w:rsid w:val="0040576F"/>
    <w:rsid w:val="00405C18"/>
    <w:rsid w:val="0044157F"/>
    <w:rsid w:val="004A0BFF"/>
    <w:rsid w:val="004A5E68"/>
    <w:rsid w:val="004B24A2"/>
    <w:rsid w:val="004C44E2"/>
    <w:rsid w:val="004C59E8"/>
    <w:rsid w:val="004F0375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715AAF"/>
    <w:rsid w:val="00721C1C"/>
    <w:rsid w:val="00732D2D"/>
    <w:rsid w:val="00732F58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8D0AB0"/>
    <w:rsid w:val="009138F5"/>
    <w:rsid w:val="0093790C"/>
    <w:rsid w:val="00961712"/>
    <w:rsid w:val="00995AE8"/>
    <w:rsid w:val="009F6339"/>
    <w:rsid w:val="009F7A62"/>
    <w:rsid w:val="00A2106E"/>
    <w:rsid w:val="00A37170"/>
    <w:rsid w:val="00A409A6"/>
    <w:rsid w:val="00A417AD"/>
    <w:rsid w:val="00A74C71"/>
    <w:rsid w:val="00A75CBF"/>
    <w:rsid w:val="00AA4935"/>
    <w:rsid w:val="00AC2632"/>
    <w:rsid w:val="00AC505E"/>
    <w:rsid w:val="00B264A7"/>
    <w:rsid w:val="00B36C35"/>
    <w:rsid w:val="00B45FD3"/>
    <w:rsid w:val="00B52585"/>
    <w:rsid w:val="00B8206C"/>
    <w:rsid w:val="00B82E86"/>
    <w:rsid w:val="00B968CD"/>
    <w:rsid w:val="00BB66E1"/>
    <w:rsid w:val="00BC0AD8"/>
    <w:rsid w:val="00BF7AF8"/>
    <w:rsid w:val="00C133F0"/>
    <w:rsid w:val="00C16B90"/>
    <w:rsid w:val="00C17208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E02402"/>
    <w:rsid w:val="00E12DEC"/>
    <w:rsid w:val="00E139A5"/>
    <w:rsid w:val="00E23388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128ED"/>
    <w:rsid w:val="00F77256"/>
    <w:rsid w:val="00F80791"/>
    <w:rsid w:val="00F81501"/>
    <w:rsid w:val="00F82717"/>
    <w:rsid w:val="00FB6676"/>
    <w:rsid w:val="00FB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22</cp:revision>
  <cp:lastPrinted>2019-07-23T09:35:00Z</cp:lastPrinted>
  <dcterms:created xsi:type="dcterms:W3CDTF">2021-02-04T08:50:00Z</dcterms:created>
  <dcterms:modified xsi:type="dcterms:W3CDTF">2022-08-18T12:04:00Z</dcterms:modified>
</cp:coreProperties>
</file>